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361"/>
        <w:tblW w:w="94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09"/>
        <w:gridCol w:w="3971"/>
      </w:tblGrid>
      <w:tr w:rsidR="00B60606" w:rsidTr="0064563A">
        <w:trPr>
          <w:trHeight w:val="1560"/>
        </w:trPr>
        <w:tc>
          <w:tcPr>
            <w:tcW w:w="550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796" w:rsidRPr="00BD0762" w:rsidRDefault="001715EE" w:rsidP="0064563A">
            <w:pPr>
              <w:rPr>
                <w:rFonts w:cstheme="minorBidi"/>
                <w:b/>
                <w:bCs/>
                <w:color w:val="943634" w:themeColor="accent2" w:themeShade="BF"/>
                <w:sz w:val="32"/>
                <w:szCs w:val="32"/>
                <w:rtl/>
                <w:lang w:bidi="ar-QA"/>
              </w:rPr>
            </w:pPr>
            <w:bookmarkStart w:id="0" w:name="_GoBack"/>
            <w:bookmarkEnd w:id="0"/>
            <w:r>
              <w:rPr>
                <w:b/>
                <w:bCs/>
                <w:noProof/>
                <w:color w:val="943634"/>
                <w:sz w:val="32"/>
                <w:szCs w:val="32"/>
              </w:rPr>
              <w:drawing>
                <wp:inline distT="0" distB="0" distL="0" distR="0" wp14:anchorId="3D78EA09" wp14:editId="62B7296B">
                  <wp:extent cx="1346660" cy="628650"/>
                  <wp:effectExtent l="0" t="0" r="6350" b="0"/>
                  <wp:docPr id="3" name="Picture 3" descr="D:\Users\Rasha.Noureldin\Desktop\QU-CAM-2-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ers\Rasha.Noureldin\Desktop\QU-CAM-2-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1148" cy="630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D2679">
              <w:rPr>
                <w:rFonts w:cstheme="minorBidi"/>
                <w:b/>
                <w:bCs/>
                <w:color w:val="943634" w:themeColor="accent2" w:themeShade="BF"/>
                <w:sz w:val="32"/>
                <w:szCs w:val="32"/>
                <w:lang w:bidi="ar-QA"/>
              </w:rPr>
              <w:t xml:space="preserve"> </w:t>
            </w:r>
          </w:p>
        </w:tc>
        <w:tc>
          <w:tcPr>
            <w:tcW w:w="39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60606" w:rsidRPr="000851CE" w:rsidRDefault="0064563A" w:rsidP="0064563A">
            <w:pPr>
              <w:jc w:val="right"/>
              <w:rPr>
                <w:rFonts w:ascii="Arial" w:hAnsi="Arial" w:cs="Arial"/>
                <w:color w:val="8A7042"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79BDB298" wp14:editId="7D796EB8">
                  <wp:extent cx="1762125" cy="571500"/>
                  <wp:effectExtent l="0" t="0" r="9525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90" t="51944" r="61458" b="36389"/>
                          <a:stretch/>
                        </pic:blipFill>
                        <pic:spPr bwMode="auto">
                          <a:xfrm>
                            <a:off x="0" y="0"/>
                            <a:ext cx="1762125" cy="571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E7AB6" w:rsidRDefault="001E7AB6" w:rsidP="001E7AB6">
      <w:pPr>
        <w:jc w:val="right"/>
        <w:rPr>
          <w:rFonts w:cstheme="minorBidi"/>
          <w:lang w:bidi="ar-QA"/>
        </w:rPr>
      </w:pPr>
    </w:p>
    <w:p w:rsidR="00E82557" w:rsidRDefault="00E82557" w:rsidP="000428AF">
      <w:pPr>
        <w:rPr>
          <w:rFonts w:ascii="Times New Roman" w:hAnsi="Times New Roman" w:cs="Times New Roman"/>
          <w:b/>
          <w:bCs/>
          <w:lang w:bidi="ar-QA"/>
        </w:rPr>
      </w:pPr>
    </w:p>
    <w:p w:rsidR="00E82557" w:rsidRDefault="00E82557" w:rsidP="000428AF">
      <w:pPr>
        <w:rPr>
          <w:rFonts w:ascii="Times New Roman" w:hAnsi="Times New Roman" w:cs="Times New Roman"/>
          <w:b/>
          <w:bCs/>
          <w:lang w:bidi="ar-QA"/>
        </w:rPr>
      </w:pPr>
    </w:p>
    <w:p w:rsidR="00E82557" w:rsidRPr="00683C5C" w:rsidRDefault="00683C5C" w:rsidP="00683C5C">
      <w:pPr>
        <w:jc w:val="center"/>
        <w:rPr>
          <w:rFonts w:ascii="Times New Roman" w:hAnsi="Times New Roman" w:cs="Times New Roman"/>
          <w:b/>
          <w:bCs/>
          <w:sz w:val="28"/>
          <w:szCs w:val="28"/>
          <w:lang w:bidi="ar-QA"/>
        </w:rPr>
      </w:pPr>
      <w:r w:rsidRPr="00683C5C">
        <w:rPr>
          <w:b/>
          <w:bCs/>
          <w:sz w:val="28"/>
          <w:szCs w:val="28"/>
        </w:rPr>
        <w:t>CONFIRMATION FOR THE MINOR’S SUPERVISION</w:t>
      </w:r>
    </w:p>
    <w:p w:rsidR="00675E4A" w:rsidRDefault="00675E4A" w:rsidP="000428AF">
      <w:pPr>
        <w:rPr>
          <w:rFonts w:ascii="Times New Roman" w:hAnsi="Times New Roman" w:cs="Times New Roman"/>
          <w:b/>
          <w:bCs/>
          <w:lang w:bidi="ar-QA"/>
        </w:rPr>
      </w:pPr>
    </w:p>
    <w:p w:rsidR="00E82557" w:rsidRDefault="00E82557" w:rsidP="00683C5C">
      <w:pPr>
        <w:spacing w:line="480" w:lineRule="auto"/>
      </w:pPr>
      <w:r w:rsidRPr="00E82557">
        <w:t xml:space="preserve">Herewith I confirm </w:t>
      </w:r>
      <w:r>
        <w:t xml:space="preserve">in activities related to my </w:t>
      </w:r>
      <w:r w:rsidR="00683C5C">
        <w:t xml:space="preserve">minor </w:t>
      </w:r>
      <w:r>
        <w:t xml:space="preserve">student group in </w:t>
      </w:r>
      <w:r w:rsidRPr="00E82557">
        <w:t xml:space="preserve">that </w:t>
      </w:r>
    </w:p>
    <w:p w:rsidR="00E82557" w:rsidRDefault="00A57715" w:rsidP="00FF2CD9">
      <w:pPr>
        <w:pStyle w:val="ListParagraph"/>
        <w:numPr>
          <w:ilvl w:val="0"/>
          <w:numId w:val="6"/>
        </w:numPr>
        <w:spacing w:line="480" w:lineRule="auto"/>
      </w:pPr>
      <w:r>
        <w:t>S</w:t>
      </w:r>
      <w:r w:rsidR="00E82557">
        <w:t>upervision in lab</w:t>
      </w:r>
      <w:r w:rsidR="00FF2CD9">
        <w:t>s</w:t>
      </w:r>
      <w:r w:rsidR="00E82557">
        <w:t xml:space="preserve"> will </w:t>
      </w:r>
      <w:r w:rsidR="00FF2CD9">
        <w:t xml:space="preserve">be provided </w:t>
      </w:r>
      <w:r w:rsidR="00E82557">
        <w:t>all the time;</w:t>
      </w:r>
    </w:p>
    <w:p w:rsidR="00E82557" w:rsidRDefault="00E82557" w:rsidP="00683C5C">
      <w:pPr>
        <w:pStyle w:val="ListParagraph"/>
        <w:numPr>
          <w:ilvl w:val="0"/>
          <w:numId w:val="6"/>
        </w:numPr>
        <w:spacing w:line="480" w:lineRule="auto"/>
      </w:pPr>
      <w:r>
        <w:t xml:space="preserve">All activities will be </w:t>
      </w:r>
      <w:r w:rsidR="00675E4A">
        <w:t xml:space="preserve">conducted and adhered </w:t>
      </w:r>
      <w:r>
        <w:t xml:space="preserve">according to </w:t>
      </w:r>
      <w:r w:rsidR="00683C5C" w:rsidRPr="00473C53">
        <w:t xml:space="preserve">Health and safety manual and related SOP and Guidelines </w:t>
      </w:r>
      <w:r w:rsidR="00683C5C">
        <w:t xml:space="preserve">see </w:t>
      </w:r>
      <w:hyperlink r:id="rId7" w:history="1">
        <w:r w:rsidR="00683C5C" w:rsidRPr="00F14B6C">
          <w:rPr>
            <w:rStyle w:val="Hyperlink"/>
          </w:rPr>
          <w:t>https://www.qu.edu.qa/offices/FacilitiesGeneralServices/HSE/HS_Policy_and_Guidelines</w:t>
        </w:r>
      </w:hyperlink>
      <w:r w:rsidR="00683C5C">
        <w:t xml:space="preserve">  </w:t>
      </w:r>
      <w:r w:rsidR="00683C5C" w:rsidRPr="00473C53">
        <w:t xml:space="preserve">and </w:t>
      </w:r>
      <w:r w:rsidR="00683C5C">
        <w:t>Policy</w:t>
      </w:r>
      <w:r w:rsidR="00683C5C" w:rsidRPr="00473C53">
        <w:t>, guidelines and procedures for CAM lab use</w:t>
      </w:r>
      <w:r>
        <w:t>;</w:t>
      </w:r>
    </w:p>
    <w:p w:rsidR="00E82557" w:rsidRDefault="00E82557" w:rsidP="00675E4A">
      <w:pPr>
        <w:pStyle w:val="ListParagraph"/>
        <w:numPr>
          <w:ilvl w:val="0"/>
          <w:numId w:val="6"/>
        </w:numPr>
        <w:spacing w:line="480" w:lineRule="auto"/>
      </w:pPr>
      <w:r>
        <w:t xml:space="preserve">MSDS </w:t>
      </w:r>
      <w:r w:rsidR="00675E4A">
        <w:t xml:space="preserve">for all chemicals </w:t>
      </w:r>
      <w:r>
        <w:t>wil</w:t>
      </w:r>
      <w:r w:rsidR="00675E4A">
        <w:t>l</w:t>
      </w:r>
      <w:r>
        <w:t xml:space="preserve"> be provided</w:t>
      </w:r>
      <w:r w:rsidR="00675E4A">
        <w:t xml:space="preserve"> and adhered</w:t>
      </w:r>
      <w:r>
        <w:t xml:space="preserve"> to young student</w:t>
      </w:r>
      <w:r w:rsidR="006E6A4A">
        <w:t>s</w:t>
      </w:r>
      <w:r w:rsidR="00675E4A">
        <w:t>;</w:t>
      </w:r>
    </w:p>
    <w:p w:rsidR="00675E4A" w:rsidRDefault="00675E4A" w:rsidP="00675E4A">
      <w:pPr>
        <w:pStyle w:val="ListParagraph"/>
        <w:numPr>
          <w:ilvl w:val="0"/>
          <w:numId w:val="6"/>
        </w:numPr>
        <w:spacing w:line="480" w:lineRule="auto"/>
      </w:pPr>
      <w:r>
        <w:t xml:space="preserve">Any activities </w:t>
      </w:r>
      <w:r w:rsidR="006E6A4A">
        <w:t xml:space="preserve">on instrument </w:t>
      </w:r>
      <w:r>
        <w:t>will be done by authorized person</w:t>
      </w:r>
      <w:r w:rsidR="006E6A4A">
        <w:t>s</w:t>
      </w:r>
      <w:r>
        <w:t>.</w:t>
      </w:r>
    </w:p>
    <w:p w:rsidR="00675E4A" w:rsidRDefault="00675E4A" w:rsidP="00675E4A">
      <w:pPr>
        <w:pStyle w:val="ListParagraph"/>
        <w:spacing w:line="480" w:lineRule="auto"/>
      </w:pPr>
    </w:p>
    <w:p w:rsidR="00E82557" w:rsidRPr="00E82557" w:rsidRDefault="00E82557" w:rsidP="00E82557">
      <w:r>
        <w:t xml:space="preserve"> </w:t>
      </w:r>
    </w:p>
    <w:p w:rsidR="00E82557" w:rsidRDefault="00E82557" w:rsidP="00E82557">
      <w:pPr>
        <w:rPr>
          <w:rFonts w:ascii="Times New Roman" w:hAnsi="Times New Roman" w:cs="Times New Roman"/>
          <w:b/>
          <w:bCs/>
          <w:lang w:bidi="ar-QA"/>
        </w:rPr>
      </w:pPr>
      <w:r>
        <w:rPr>
          <w:rFonts w:ascii="Times New Roman" w:hAnsi="Times New Roman" w:cs="Times New Roman"/>
          <w:b/>
          <w:bCs/>
          <w:lang w:bidi="ar-QA"/>
        </w:rPr>
        <w:t xml:space="preserve"> </w:t>
      </w:r>
    </w:p>
    <w:p w:rsidR="00E82557" w:rsidRDefault="004D7BC3" w:rsidP="004D7BC3">
      <w:pPr>
        <w:spacing w:line="480" w:lineRule="auto"/>
        <w:rPr>
          <w:rFonts w:ascii="Times New Roman" w:hAnsi="Times New Roman" w:cs="Times New Roman"/>
          <w:b/>
          <w:bCs/>
          <w:lang w:bidi="ar-QA"/>
        </w:rPr>
      </w:pPr>
      <w:r>
        <w:rPr>
          <w:rFonts w:ascii="Times New Roman" w:hAnsi="Times New Roman" w:cs="Times New Roman"/>
          <w:b/>
          <w:bCs/>
          <w:lang w:bidi="ar-QA"/>
        </w:rPr>
        <w:t>Name:</w:t>
      </w:r>
    </w:p>
    <w:p w:rsidR="004D7BC3" w:rsidRDefault="004D7BC3" w:rsidP="00683C5C">
      <w:pPr>
        <w:spacing w:line="480" w:lineRule="auto"/>
        <w:rPr>
          <w:rFonts w:ascii="Times New Roman" w:hAnsi="Times New Roman" w:cs="Times New Roman"/>
          <w:b/>
          <w:bCs/>
          <w:lang w:bidi="ar-QA"/>
        </w:rPr>
      </w:pPr>
      <w:r>
        <w:rPr>
          <w:rFonts w:ascii="Times New Roman" w:hAnsi="Times New Roman" w:cs="Times New Roman"/>
          <w:b/>
          <w:bCs/>
          <w:lang w:bidi="ar-QA"/>
        </w:rPr>
        <w:t>Sign</w:t>
      </w:r>
      <w:r w:rsidR="00683C5C">
        <w:rPr>
          <w:rFonts w:ascii="Times New Roman" w:hAnsi="Times New Roman" w:cs="Times New Roman"/>
          <w:b/>
          <w:bCs/>
          <w:lang w:bidi="ar-QA"/>
        </w:rPr>
        <w:t>a</w:t>
      </w:r>
      <w:r>
        <w:rPr>
          <w:rFonts w:ascii="Times New Roman" w:hAnsi="Times New Roman" w:cs="Times New Roman"/>
          <w:b/>
          <w:bCs/>
          <w:lang w:bidi="ar-QA"/>
        </w:rPr>
        <w:t>ture:</w:t>
      </w:r>
    </w:p>
    <w:p w:rsidR="004D7BC3" w:rsidRDefault="004D7BC3" w:rsidP="004D7BC3">
      <w:pPr>
        <w:spacing w:line="480" w:lineRule="auto"/>
        <w:rPr>
          <w:rFonts w:ascii="Times New Roman" w:hAnsi="Times New Roman" w:cs="Times New Roman"/>
          <w:b/>
          <w:bCs/>
          <w:lang w:bidi="ar-QA"/>
        </w:rPr>
      </w:pPr>
      <w:r>
        <w:rPr>
          <w:rFonts w:ascii="Times New Roman" w:hAnsi="Times New Roman" w:cs="Times New Roman"/>
          <w:b/>
          <w:bCs/>
          <w:lang w:bidi="ar-QA"/>
        </w:rPr>
        <w:t>Date:</w:t>
      </w:r>
    </w:p>
    <w:p w:rsidR="00E82557" w:rsidRDefault="00E82557" w:rsidP="004D7BC3">
      <w:pPr>
        <w:spacing w:line="480" w:lineRule="auto"/>
        <w:rPr>
          <w:rFonts w:ascii="Times New Roman" w:hAnsi="Times New Roman" w:cs="Times New Roman"/>
          <w:b/>
          <w:bCs/>
          <w:lang w:bidi="ar-QA"/>
        </w:rPr>
      </w:pPr>
    </w:p>
    <w:p w:rsidR="00E82557" w:rsidRDefault="00E82557">
      <w:pPr>
        <w:rPr>
          <w:rFonts w:ascii="Times New Roman" w:hAnsi="Times New Roman" w:cs="Times New Roman"/>
          <w:b/>
          <w:bCs/>
          <w:lang w:bidi="ar-QA"/>
        </w:rPr>
      </w:pPr>
    </w:p>
    <w:sectPr w:rsidR="00E82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731CE"/>
    <w:multiLevelType w:val="hybridMultilevel"/>
    <w:tmpl w:val="948EA43C"/>
    <w:lvl w:ilvl="0" w:tplc="F9EC580C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1EFD02FF"/>
    <w:multiLevelType w:val="hybridMultilevel"/>
    <w:tmpl w:val="5D563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57DBD"/>
    <w:multiLevelType w:val="hybridMultilevel"/>
    <w:tmpl w:val="F2D44CE2"/>
    <w:lvl w:ilvl="0" w:tplc="EF0C5360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E0748"/>
    <w:multiLevelType w:val="hybridMultilevel"/>
    <w:tmpl w:val="1DC69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C527A"/>
    <w:multiLevelType w:val="hybridMultilevel"/>
    <w:tmpl w:val="97B0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832A8"/>
    <w:multiLevelType w:val="hybridMultilevel"/>
    <w:tmpl w:val="E7927212"/>
    <w:lvl w:ilvl="0" w:tplc="97A875CC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="Tahoma" w:hint="default"/>
        <w:lang w:bidi="ar-Q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zUzsTA2MrOwNDZS0lEKTi0uzszPAykwqgUA3L8z7SwAAAA="/>
  </w:docVars>
  <w:rsids>
    <w:rsidRoot w:val="001E7AB6"/>
    <w:rsid w:val="000428AF"/>
    <w:rsid w:val="00044264"/>
    <w:rsid w:val="0005678F"/>
    <w:rsid w:val="000762D3"/>
    <w:rsid w:val="000851CE"/>
    <w:rsid w:val="000C19C1"/>
    <w:rsid w:val="000D2679"/>
    <w:rsid w:val="001715EE"/>
    <w:rsid w:val="001D0ADA"/>
    <w:rsid w:val="001E7AB6"/>
    <w:rsid w:val="00251369"/>
    <w:rsid w:val="002C00B8"/>
    <w:rsid w:val="00301862"/>
    <w:rsid w:val="00387666"/>
    <w:rsid w:val="003C5008"/>
    <w:rsid w:val="00447774"/>
    <w:rsid w:val="00450104"/>
    <w:rsid w:val="0045370C"/>
    <w:rsid w:val="004D7BC3"/>
    <w:rsid w:val="00533CA2"/>
    <w:rsid w:val="00560079"/>
    <w:rsid w:val="005753B0"/>
    <w:rsid w:val="00576CCE"/>
    <w:rsid w:val="00585365"/>
    <w:rsid w:val="005C4B6D"/>
    <w:rsid w:val="006008F1"/>
    <w:rsid w:val="00632497"/>
    <w:rsid w:val="0064563A"/>
    <w:rsid w:val="00675E4A"/>
    <w:rsid w:val="00682D9B"/>
    <w:rsid w:val="00683C5C"/>
    <w:rsid w:val="006E6A4A"/>
    <w:rsid w:val="00703AD9"/>
    <w:rsid w:val="007C2E07"/>
    <w:rsid w:val="008467FC"/>
    <w:rsid w:val="008629EC"/>
    <w:rsid w:val="008C7A6B"/>
    <w:rsid w:val="008F3A4E"/>
    <w:rsid w:val="009445E7"/>
    <w:rsid w:val="00954ECC"/>
    <w:rsid w:val="00971897"/>
    <w:rsid w:val="00A115E0"/>
    <w:rsid w:val="00A205F9"/>
    <w:rsid w:val="00A57715"/>
    <w:rsid w:val="00B60606"/>
    <w:rsid w:val="00BD0762"/>
    <w:rsid w:val="00C32C81"/>
    <w:rsid w:val="00D03579"/>
    <w:rsid w:val="00D146D2"/>
    <w:rsid w:val="00D35AB6"/>
    <w:rsid w:val="00D73AD2"/>
    <w:rsid w:val="00D77796"/>
    <w:rsid w:val="00E76223"/>
    <w:rsid w:val="00E82557"/>
    <w:rsid w:val="00F65DA6"/>
    <w:rsid w:val="00FB245A"/>
    <w:rsid w:val="00FD4CA5"/>
    <w:rsid w:val="00FD6E0E"/>
    <w:rsid w:val="00FF2CD9"/>
    <w:rsid w:val="00FF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9D745F-C139-4C64-A396-D829F021F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7AB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A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A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A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D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yperlink" Target="https://www.qu.edu.qa/offices/FacilitiesGeneralServices/HSE/HS_Policy_and_Guidelines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2.xml"/><Relationship Id="rId5" Type="http://schemas.openxmlformats.org/officeDocument/2006/relationships/image" Target="media/image1.jpe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732CDAA653418787D247A4F88CAF" ma:contentTypeVersion="11" ma:contentTypeDescription="Create a new document." ma:contentTypeScope="" ma:versionID="2c5a3f0257fcd4e7b8ee8d5129ac7649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da1e7341abcae79dd7f36bc01554bc3b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34926455-2</_dlc_DocId>
    <_dlc_DocIdUrl xmlns="4595ca7b-3a15-4971-af5f-cadc29c03e04">
      <Url>https://qataruniversity-prd.qu.edu.qa/en-us/Research/CAM/_layouts/15/DocIdRedir.aspx?ID=QPT3VHF6MKWP-34926455-2</Url>
      <Description>QPT3VHF6MKWP-34926455-2</Description>
    </_dlc_DocIdUrl>
  </documentManagement>
</p:properties>
</file>

<file path=customXml/itemProps1.xml><?xml version="1.0" encoding="utf-8"?>
<ds:datastoreItem xmlns:ds="http://schemas.openxmlformats.org/officeDocument/2006/customXml" ds:itemID="{20257B17-2F34-4DBA-A51E-4ABD930E9E02}"/>
</file>

<file path=customXml/itemProps2.xml><?xml version="1.0" encoding="utf-8"?>
<ds:datastoreItem xmlns:ds="http://schemas.openxmlformats.org/officeDocument/2006/customXml" ds:itemID="{F636FD44-5552-42B1-B0CD-6B1D17160880}"/>
</file>

<file path=customXml/itemProps3.xml><?xml version="1.0" encoding="utf-8"?>
<ds:datastoreItem xmlns:ds="http://schemas.openxmlformats.org/officeDocument/2006/customXml" ds:itemID="{20B83031-07F0-49D0-A44B-02F478FE2CDC}"/>
</file>

<file path=customXml/itemProps4.xml><?xml version="1.0" encoding="utf-8"?>
<ds:datastoreItem xmlns:ds="http://schemas.openxmlformats.org/officeDocument/2006/customXml" ds:itemID="{0AD9A9FC-18C5-4EB5-A533-BAE5E7CF07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607</Characters>
  <Application>Microsoft Office Word</Application>
  <DocSecurity>0</DocSecurity>
  <Lines>2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kunnath Basheer Abdurahiman</dc:creator>
  <cp:lastModifiedBy>Peter Kasak</cp:lastModifiedBy>
  <cp:revision>2</cp:revision>
  <cp:lastPrinted>2012-06-18T09:09:00Z</cp:lastPrinted>
  <dcterms:created xsi:type="dcterms:W3CDTF">2022-11-01T06:34:00Z</dcterms:created>
  <dcterms:modified xsi:type="dcterms:W3CDTF">2022-11-0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69c6f9029e62fc7c36facfa250bdd8af933f27e43d7f7aae29296aca683bf4</vt:lpwstr>
  </property>
  <property fmtid="{D5CDD505-2E9C-101B-9397-08002B2CF9AE}" pid="3" name="ContentTypeId">
    <vt:lpwstr>0x0101005B9E732CDAA653418787D247A4F88CAF</vt:lpwstr>
  </property>
  <property fmtid="{D5CDD505-2E9C-101B-9397-08002B2CF9AE}" pid="4" name="_dlc_DocIdItemGuid">
    <vt:lpwstr>778445c7-c3ab-4d65-b689-227cfaffe89f</vt:lpwstr>
  </property>
</Properties>
</file>